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DE8C6" w14:textId="5202703E" w:rsidR="00D613BB" w:rsidRPr="004A0F1B" w:rsidRDefault="004A0F1B" w:rsidP="004A0F1B">
      <w:pPr>
        <w:jc w:val="center"/>
        <w:rPr>
          <w:b/>
          <w:bCs/>
        </w:rPr>
      </w:pPr>
      <w:r w:rsidRPr="004A0F1B">
        <w:rPr>
          <w:b/>
          <w:bCs/>
        </w:rPr>
        <w:t>Media Release</w:t>
      </w:r>
    </w:p>
    <w:p w14:paraId="7A6E5898" w14:textId="354ACE93" w:rsidR="004A0F1B" w:rsidRPr="004A0F1B" w:rsidRDefault="004A0F1B" w:rsidP="004A0F1B">
      <w:pPr>
        <w:jc w:val="center"/>
        <w:rPr>
          <w:b/>
          <w:bCs/>
        </w:rPr>
      </w:pPr>
      <w:r w:rsidRPr="004A0F1B">
        <w:rPr>
          <w:b/>
          <w:bCs/>
        </w:rPr>
        <w:t>For immediate release</w:t>
      </w:r>
    </w:p>
    <w:p w14:paraId="63E34645" w14:textId="357E86EF" w:rsidR="004A0F1B" w:rsidRPr="00FD6FB3" w:rsidRDefault="00D22CE8" w:rsidP="004A0F1B">
      <w:pPr>
        <w:jc w:val="center"/>
        <w:rPr>
          <w:b/>
          <w:bCs/>
          <w:sz w:val="24"/>
          <w:szCs w:val="24"/>
        </w:rPr>
      </w:pPr>
      <w:r w:rsidRPr="00FD6FB3">
        <w:rPr>
          <w:b/>
          <w:bCs/>
          <w:sz w:val="24"/>
          <w:szCs w:val="24"/>
        </w:rPr>
        <w:t>The</w:t>
      </w:r>
      <w:r w:rsidR="004A0F1B" w:rsidRPr="00FD6FB3">
        <w:rPr>
          <w:b/>
          <w:bCs/>
          <w:sz w:val="24"/>
          <w:szCs w:val="24"/>
        </w:rPr>
        <w:t xml:space="preserve"> new Australian book, ‘Wildfire Mountain’</w:t>
      </w:r>
      <w:r w:rsidRPr="00FD6FB3">
        <w:rPr>
          <w:b/>
          <w:bCs/>
          <w:sz w:val="24"/>
          <w:szCs w:val="24"/>
        </w:rPr>
        <w:t xml:space="preserve"> captures our terrifying bushfire reality</w:t>
      </w:r>
      <w:r w:rsidR="004A0F1B" w:rsidRPr="00FD6FB3">
        <w:rPr>
          <w:b/>
          <w:bCs/>
          <w:sz w:val="24"/>
          <w:szCs w:val="24"/>
        </w:rPr>
        <w:t>.</w:t>
      </w:r>
    </w:p>
    <w:p w14:paraId="21354D95" w14:textId="6D16948E" w:rsidR="004A0F1B" w:rsidRDefault="005B5B58" w:rsidP="004A0F1B">
      <w:r>
        <w:t>‘Wildfire Mountain’</w:t>
      </w:r>
      <w:r w:rsidR="004A0F1B">
        <w:t xml:space="preserve"> </w:t>
      </w:r>
      <w:r w:rsidR="001F45B9">
        <w:t>is a fiction based on true stories</w:t>
      </w:r>
      <w:r w:rsidR="004D210E">
        <w:t xml:space="preserve"> and science</w:t>
      </w:r>
      <w:r w:rsidR="001F45B9">
        <w:t>. It</w:t>
      </w:r>
      <w:r w:rsidR="004A0F1B">
        <w:t xml:space="preserve"> captures what has become the terrible reality of neighbours and friends facing death and loss amidst fires surging through forests, bush, and wildlands. A community confronting life and death choices and enduring the perils of a catastrophic blaze out of control has been a </w:t>
      </w:r>
      <w:r>
        <w:t xml:space="preserve">recent </w:t>
      </w:r>
      <w:r w:rsidR="004A0F1B">
        <w:t xml:space="preserve">horrific reality in </w:t>
      </w:r>
      <w:r w:rsidR="009E44F6">
        <w:t xml:space="preserve">Hawaii, </w:t>
      </w:r>
      <w:r w:rsidR="004A0F1B">
        <w:t>Canada, Greece, Italy, Spain, and Portugal. As the bushfire season approache</w:t>
      </w:r>
      <w:r w:rsidR="00B77828">
        <w:t>s,</w:t>
      </w:r>
      <w:r w:rsidR="004A0F1B">
        <w:t xml:space="preserve"> </w:t>
      </w:r>
      <w:r w:rsidR="00B77828">
        <w:t xml:space="preserve">Australia </w:t>
      </w:r>
      <w:r w:rsidR="004A0F1B">
        <w:t xml:space="preserve">faces the </w:t>
      </w:r>
      <w:r w:rsidR="00D22CE8">
        <w:t>most significan</w:t>
      </w:r>
      <w:r w:rsidR="004A0F1B">
        <w:t xml:space="preserve">t potential threat from </w:t>
      </w:r>
      <w:r w:rsidR="00B77828">
        <w:t>bushfires</w:t>
      </w:r>
      <w:r w:rsidR="004A0F1B">
        <w:t xml:space="preserve"> since Black </w:t>
      </w:r>
      <w:r w:rsidR="00B77828">
        <w:t>Summer</w:t>
      </w:r>
      <w:r w:rsidR="004A0F1B">
        <w:t xml:space="preserve"> in 2019/2020</w:t>
      </w:r>
      <w:r w:rsidR="00B77828">
        <w:t>.</w:t>
      </w:r>
    </w:p>
    <w:p w14:paraId="202C0C5D" w14:textId="49CB91E0" w:rsidR="00147F3F" w:rsidRDefault="00147F3F" w:rsidP="004A0F1B">
      <w:r>
        <w:t xml:space="preserve">Together the </w:t>
      </w:r>
      <w:r w:rsidR="005B5B58">
        <w:t xml:space="preserve">book’s </w:t>
      </w:r>
      <w:r>
        <w:t xml:space="preserve">characters fight </w:t>
      </w:r>
      <w:r w:rsidR="005B5B58">
        <w:t>a</w:t>
      </w:r>
      <w:r>
        <w:t xml:space="preserve"> raging inferno, desperately </w:t>
      </w:r>
      <w:r w:rsidR="005B5B58">
        <w:t>protecting</w:t>
      </w:r>
      <w:r w:rsidR="009E44F6">
        <w:t xml:space="preserve"> </w:t>
      </w:r>
      <w:r>
        <w:t xml:space="preserve">the community they cherish. Each responds to the catastrophic threat in their </w:t>
      </w:r>
      <w:r w:rsidR="009E44F6">
        <w:t xml:space="preserve">unique </w:t>
      </w:r>
      <w:r>
        <w:t xml:space="preserve">way, moulded by their experiences and beliefs, to remake themselves through courage in tragedy. Despite fear and loss </w:t>
      </w:r>
      <w:r w:rsidR="009E44F6">
        <w:t>during this catastrophe</w:t>
      </w:r>
      <w:r>
        <w:t xml:space="preserve">, love, hope, and friendship nurture their survival on the mountain.  </w:t>
      </w:r>
    </w:p>
    <w:p w14:paraId="2814D501" w14:textId="2A7F9FC2" w:rsidR="00B77828" w:rsidRDefault="00B77828" w:rsidP="004A0F1B">
      <w:r>
        <w:t xml:space="preserve">‘Wildfire Mountain’, written by Dr Ken Strahan, reflects </w:t>
      </w:r>
      <w:r w:rsidR="00D22CE8">
        <w:t xml:space="preserve">his </w:t>
      </w:r>
      <w:r>
        <w:t xml:space="preserve">forty years of </w:t>
      </w:r>
      <w:r w:rsidR="00774F81">
        <w:t xml:space="preserve">research and </w:t>
      </w:r>
      <w:r w:rsidR="00D22CE8">
        <w:t>discussion with</w:t>
      </w:r>
      <w:r>
        <w:t xml:space="preserve"> people who have experienced bushfire or live under its constant threat. Dr Strahan harnesses </w:t>
      </w:r>
      <w:r w:rsidR="009E44F6">
        <w:t xml:space="preserve">his and other </w:t>
      </w:r>
      <w:r>
        <w:t xml:space="preserve">internationally recognised research to </w:t>
      </w:r>
      <w:r w:rsidR="00774F81">
        <w:t>give readers</w:t>
      </w:r>
      <w:r w:rsidR="001E093E">
        <w:t xml:space="preserve"> </w:t>
      </w:r>
      <w:r w:rsidR="00774F81">
        <w:t xml:space="preserve">an insight into what it is like </w:t>
      </w:r>
      <w:r w:rsidR="001E093E">
        <w:t>to be threatened by</w:t>
      </w:r>
      <w:r w:rsidR="00774F81">
        <w:t xml:space="preserve"> a bushfire</w:t>
      </w:r>
      <w:r w:rsidR="00FB334D">
        <w:t xml:space="preserve"> </w:t>
      </w:r>
      <w:r w:rsidR="00615FA9">
        <w:t xml:space="preserve">inferno </w:t>
      </w:r>
      <w:r w:rsidR="00FB334D">
        <w:t>and the diversity of ways people try to protect themselves and their loved ones</w:t>
      </w:r>
      <w:r w:rsidR="00774F81">
        <w:t xml:space="preserve">. </w:t>
      </w:r>
      <w:r>
        <w:t xml:space="preserve"> </w:t>
      </w:r>
    </w:p>
    <w:p w14:paraId="1E5BBAE3" w14:textId="42D19CF2" w:rsidR="00615FA9" w:rsidRDefault="009E44F6" w:rsidP="004A0F1B">
      <w:r>
        <w:t>‘Wildfire Mountain’ is fiction based on the facts of catastrophic heating and drying of the environment that has made more frequent and extreme bushfires inevitable</w:t>
      </w:r>
      <w:r w:rsidR="007508F8">
        <w:t xml:space="preserve"> in the future</w:t>
      </w:r>
      <w:r>
        <w:t xml:space="preserve">. It is a story </w:t>
      </w:r>
      <w:r w:rsidR="007508F8">
        <w:t xml:space="preserve">based on Dr Strahan’s </w:t>
      </w:r>
      <w:r w:rsidR="00516007">
        <w:t xml:space="preserve">bushfire archetype </w:t>
      </w:r>
      <w:r w:rsidR="007508F8">
        <w:t xml:space="preserve">research </w:t>
      </w:r>
      <w:r>
        <w:t xml:space="preserve">about ordinary Australians living close to the bush on the urban interface, in the outer suburbs, fighting for their survival, </w:t>
      </w:r>
      <w:r w:rsidR="005B5B58">
        <w:t xml:space="preserve">for </w:t>
      </w:r>
      <w:r>
        <w:t>their homes and their livelihood</w:t>
      </w:r>
      <w:r w:rsidR="007508F8">
        <w:t>s</w:t>
      </w:r>
      <w:r>
        <w:t xml:space="preserve">. The characters </w:t>
      </w:r>
      <w:r w:rsidR="007508F8">
        <w:t>are people who</w:t>
      </w:r>
      <w:r>
        <w:t xml:space="preserve"> you come across every</w:t>
      </w:r>
      <w:r w:rsidR="007508F8">
        <w:t xml:space="preserve"> </w:t>
      </w:r>
      <w:r>
        <w:t>day</w:t>
      </w:r>
      <w:r w:rsidR="007508F8">
        <w:t>;</w:t>
      </w:r>
      <w:r>
        <w:t xml:space="preserve"> people who </w:t>
      </w:r>
      <w:r w:rsidR="005B5B58">
        <w:t xml:space="preserve">together </w:t>
      </w:r>
      <w:r w:rsidR="007508F8">
        <w:t xml:space="preserve">prepare their homes and evacuate; </w:t>
      </w:r>
      <w:r w:rsidR="00516007">
        <w:t>some</w:t>
      </w:r>
      <w:r w:rsidR="007508F8">
        <w:t xml:space="preserve"> who depend on others to help </w:t>
      </w:r>
      <w:r w:rsidR="005B5B58">
        <w:t>them</w:t>
      </w:r>
      <w:r w:rsidR="007508F8">
        <w:t xml:space="preserve"> escape the flames; </w:t>
      </w:r>
      <w:r w:rsidR="00516007">
        <w:t>those</w:t>
      </w:r>
      <w:r w:rsidR="007508F8">
        <w:t xml:space="preserve"> who </w:t>
      </w:r>
      <w:r w:rsidR="00516007">
        <w:t xml:space="preserve">have experienced </w:t>
      </w:r>
      <w:r w:rsidR="007508F8">
        <w:t>the danger</w:t>
      </w:r>
      <w:r w:rsidR="00516007">
        <w:t>s of bushfire</w:t>
      </w:r>
      <w:r w:rsidR="007508F8">
        <w:t xml:space="preserve"> but stay to defend their property</w:t>
      </w:r>
      <w:r w:rsidR="00516007">
        <w:t xml:space="preserve">; </w:t>
      </w:r>
      <w:r w:rsidR="007508F8">
        <w:t xml:space="preserve">and people who believe that they are in no danger and don’t need to do anything. </w:t>
      </w:r>
    </w:p>
    <w:p w14:paraId="28575B98" w14:textId="5CB1AD1D" w:rsidR="00621720" w:rsidRDefault="00621720" w:rsidP="004A0F1B">
      <w:r>
        <w:t xml:space="preserve">Dr Strahan said that as well as </w:t>
      </w:r>
      <w:r w:rsidR="005B5B58">
        <w:t>being</w:t>
      </w:r>
      <w:r>
        <w:t xml:space="preserve"> a reality-based thriller, Wildfire Mountain’ has an </w:t>
      </w:r>
      <w:r w:rsidR="001E2ACD">
        <w:t xml:space="preserve">informational </w:t>
      </w:r>
      <w:r>
        <w:t>purpose.</w:t>
      </w:r>
    </w:p>
    <w:p w14:paraId="2FC619FF" w14:textId="0EB0549C" w:rsidR="00516007" w:rsidRPr="00621720" w:rsidRDefault="00516007" w:rsidP="00621720">
      <w:pPr>
        <w:ind w:left="720"/>
        <w:rPr>
          <w:i/>
          <w:iCs/>
        </w:rPr>
      </w:pPr>
      <w:r w:rsidRPr="00621720">
        <w:rPr>
          <w:i/>
          <w:iCs/>
        </w:rPr>
        <w:t xml:space="preserve">My story puts the reader in the middle of a bushfire </w:t>
      </w:r>
      <w:r w:rsidR="00555AD7" w:rsidRPr="00621720">
        <w:rPr>
          <w:i/>
          <w:iCs/>
        </w:rPr>
        <w:t xml:space="preserve">inferno on a catastrophically hot, dry, and windy day, </w:t>
      </w:r>
      <w:r w:rsidRPr="00621720">
        <w:rPr>
          <w:i/>
          <w:iCs/>
        </w:rPr>
        <w:t>with a group of ordinary people</w:t>
      </w:r>
      <w:r w:rsidR="00555AD7" w:rsidRPr="00621720">
        <w:rPr>
          <w:i/>
          <w:iCs/>
        </w:rPr>
        <w:t xml:space="preserve"> left without support from the emergency services.</w:t>
      </w:r>
      <w:r w:rsidRPr="00621720">
        <w:rPr>
          <w:i/>
          <w:iCs/>
        </w:rPr>
        <w:t xml:space="preserve"> </w:t>
      </w:r>
      <w:r w:rsidR="00555AD7" w:rsidRPr="00621720">
        <w:rPr>
          <w:i/>
          <w:iCs/>
        </w:rPr>
        <w:t>They</w:t>
      </w:r>
      <w:r w:rsidRPr="00621720">
        <w:rPr>
          <w:i/>
          <w:iCs/>
        </w:rPr>
        <w:t xml:space="preserve"> must make </w:t>
      </w:r>
      <w:r w:rsidR="00555AD7" w:rsidRPr="00621720">
        <w:rPr>
          <w:i/>
          <w:iCs/>
        </w:rPr>
        <w:t>life-and-death</w:t>
      </w:r>
      <w:r w:rsidRPr="00621720">
        <w:rPr>
          <w:i/>
          <w:iCs/>
        </w:rPr>
        <w:t xml:space="preserve"> decisions</w:t>
      </w:r>
      <w:r w:rsidR="00555AD7" w:rsidRPr="00621720">
        <w:rPr>
          <w:i/>
          <w:iCs/>
        </w:rPr>
        <w:t xml:space="preserve"> in the most intense, </w:t>
      </w:r>
      <w:proofErr w:type="gramStart"/>
      <w:r w:rsidR="00555AD7" w:rsidRPr="00621720">
        <w:rPr>
          <w:i/>
          <w:iCs/>
        </w:rPr>
        <w:t>complex</w:t>
      </w:r>
      <w:proofErr w:type="gramEnd"/>
      <w:r w:rsidR="00555AD7" w:rsidRPr="00621720">
        <w:rPr>
          <w:i/>
          <w:iCs/>
        </w:rPr>
        <w:t xml:space="preserve"> and stressful conditions they will ever experience.</w:t>
      </w:r>
      <w:r w:rsidRPr="00621720">
        <w:rPr>
          <w:i/>
          <w:iCs/>
        </w:rPr>
        <w:t xml:space="preserve"> </w:t>
      </w:r>
      <w:r w:rsidR="00555AD7" w:rsidRPr="00621720">
        <w:rPr>
          <w:i/>
          <w:iCs/>
        </w:rPr>
        <w:t>T</w:t>
      </w:r>
      <w:r w:rsidR="005D3E96">
        <w:rPr>
          <w:i/>
          <w:iCs/>
        </w:rPr>
        <w:t>he story</w:t>
      </w:r>
      <w:r w:rsidR="00555AD7" w:rsidRPr="00621720">
        <w:rPr>
          <w:i/>
          <w:iCs/>
        </w:rPr>
        <w:t xml:space="preserve"> is fiction</w:t>
      </w:r>
      <w:r w:rsidR="005D3E96">
        <w:rPr>
          <w:i/>
          <w:iCs/>
        </w:rPr>
        <w:t>al</w:t>
      </w:r>
      <w:r w:rsidR="00621720" w:rsidRPr="00621720">
        <w:rPr>
          <w:i/>
          <w:iCs/>
        </w:rPr>
        <w:t>,</w:t>
      </w:r>
      <w:r w:rsidR="00555AD7" w:rsidRPr="00621720">
        <w:rPr>
          <w:i/>
          <w:iCs/>
        </w:rPr>
        <w:t xml:space="preserve"> but it is likely to be </w:t>
      </w:r>
      <w:r w:rsidR="00621720" w:rsidRPr="00621720">
        <w:rPr>
          <w:i/>
          <w:iCs/>
        </w:rPr>
        <w:t>an</w:t>
      </w:r>
      <w:r w:rsidR="00555AD7" w:rsidRPr="00621720">
        <w:rPr>
          <w:i/>
          <w:iCs/>
        </w:rPr>
        <w:t xml:space="preserve"> emerging reality for hundreds of communities around the world. By having readers consider how they might respond in a wildfire, I hope ‘Wildfire Mountain</w:t>
      </w:r>
      <w:r w:rsidR="00621720" w:rsidRPr="00621720">
        <w:rPr>
          <w:i/>
          <w:iCs/>
        </w:rPr>
        <w:t xml:space="preserve">’ will encourage </w:t>
      </w:r>
      <w:r w:rsidR="005D3E96">
        <w:rPr>
          <w:i/>
          <w:iCs/>
        </w:rPr>
        <w:t>them</w:t>
      </w:r>
      <w:r w:rsidR="00621720" w:rsidRPr="00621720">
        <w:rPr>
          <w:i/>
          <w:iCs/>
        </w:rPr>
        <w:t xml:space="preserve"> to consider and better understand their attitudes and responses to a bushfire threat and, in so doing, motivate their preparation, planning and safe evacuation or property defence.</w:t>
      </w:r>
    </w:p>
    <w:p w14:paraId="0BE87E5C" w14:textId="2982EFA0" w:rsidR="001F45B9" w:rsidRDefault="00B364E8" w:rsidP="004A0F1B">
      <w:r>
        <w:t>Dr Strahan is a presenter at the AFAC 23 Conference from 22 to 25 August at the Brisbane Conference and Exhibition Centre.</w:t>
      </w:r>
    </w:p>
    <w:p w14:paraId="2722C28F" w14:textId="2CD5C944" w:rsidR="00FD6FB3" w:rsidRDefault="009E44F6" w:rsidP="009E44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</w:rPr>
      </w:pPr>
      <w:r w:rsidRPr="00B068B2">
        <w:rPr>
          <w:rFonts w:ascii="Times New Roman" w:hAnsi="Times New Roman" w:cs="Times New Roman"/>
        </w:rPr>
        <w:t xml:space="preserve">Contact: Dr Ken Strahan 0418 532 </w:t>
      </w:r>
      <w:r w:rsidR="00FD6FB3" w:rsidRPr="00B068B2">
        <w:rPr>
          <w:rFonts w:ascii="Times New Roman" w:hAnsi="Times New Roman" w:cs="Times New Roman"/>
        </w:rPr>
        <w:t>472</w:t>
      </w:r>
    </w:p>
    <w:p w14:paraId="358A4B70" w14:textId="7B8EB57F" w:rsidR="009E44F6" w:rsidRDefault="00FD6FB3" w:rsidP="009E44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n@strahan-research.com</w:t>
      </w:r>
    </w:p>
    <w:p w14:paraId="447ABD15" w14:textId="5BFD3308" w:rsidR="009E44F6" w:rsidRPr="004A0F1B" w:rsidRDefault="009E44F6" w:rsidP="005D3E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rPr>
          <w:rFonts w:ascii="Times New Roman" w:hAnsi="Times New Roman" w:cs="Times New Roman"/>
        </w:rPr>
        <w:t>2</w:t>
      </w:r>
      <w:r w:rsidR="00FD6FB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August 2023</w:t>
      </w:r>
    </w:p>
    <w:sectPr w:rsidR="009E44F6" w:rsidRPr="004A0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wNLI0NzMwNzO2NDZT0lEKTi0uzszPAykwqwUArZuJ8ywAAAA="/>
  </w:docVars>
  <w:rsids>
    <w:rsidRoot w:val="004A0F1B"/>
    <w:rsid w:val="00147F3F"/>
    <w:rsid w:val="001E093E"/>
    <w:rsid w:val="001E2ACD"/>
    <w:rsid w:val="001F45B9"/>
    <w:rsid w:val="004A0F1B"/>
    <w:rsid w:val="004D210E"/>
    <w:rsid w:val="00516007"/>
    <w:rsid w:val="00555AD7"/>
    <w:rsid w:val="005B5B58"/>
    <w:rsid w:val="005D3E96"/>
    <w:rsid w:val="006117AC"/>
    <w:rsid w:val="00615FA9"/>
    <w:rsid w:val="00621720"/>
    <w:rsid w:val="007508F8"/>
    <w:rsid w:val="00774F81"/>
    <w:rsid w:val="009E44F6"/>
    <w:rsid w:val="00AB3A3E"/>
    <w:rsid w:val="00B364E8"/>
    <w:rsid w:val="00B77828"/>
    <w:rsid w:val="00D22CE8"/>
    <w:rsid w:val="00D613BB"/>
    <w:rsid w:val="00FB334D"/>
    <w:rsid w:val="00FD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C3C32"/>
  <w15:chartTrackingRefBased/>
  <w15:docId w15:val="{1CFF1C47-6439-4C8F-8892-6C000C246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6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Strahan</dc:creator>
  <cp:keywords/>
  <dc:description/>
  <cp:lastModifiedBy>Ken Strahan</cp:lastModifiedBy>
  <cp:revision>12</cp:revision>
  <cp:lastPrinted>2023-08-21T08:25:00Z</cp:lastPrinted>
  <dcterms:created xsi:type="dcterms:W3CDTF">2023-08-19T04:29:00Z</dcterms:created>
  <dcterms:modified xsi:type="dcterms:W3CDTF">2023-08-22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5d9a91-04fa-43f9-9369-6fd26ff2068e</vt:lpwstr>
  </property>
</Properties>
</file>